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E1936" w14:textId="64D4284F" w:rsidR="00C66AA9" w:rsidRPr="002D17ED" w:rsidRDefault="00EC6FAF" w:rsidP="00456E39">
      <w:pPr>
        <w:spacing w:after="0"/>
        <w:rPr>
          <w:b/>
        </w:rPr>
      </w:pPr>
      <w:r>
        <w:t xml:space="preserve">Student </w:t>
      </w:r>
      <w:r w:rsidR="00576056">
        <w:t>Name</w:t>
      </w:r>
      <w:r>
        <w:t>:</w:t>
      </w:r>
      <w:r w:rsidR="00456E39">
        <w:t xml:space="preserve"> </w:t>
      </w:r>
    </w:p>
    <w:tbl>
      <w:tblPr>
        <w:tblStyle w:val="TableGrid"/>
        <w:tblpPr w:leftFromText="180" w:rightFromText="180" w:vertAnchor="page" w:horzAnchor="margin" w:tblpY="2521"/>
        <w:tblW w:w="992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75"/>
        <w:gridCol w:w="2405"/>
        <w:gridCol w:w="1285"/>
        <w:gridCol w:w="1260"/>
        <w:gridCol w:w="1440"/>
        <w:gridCol w:w="1260"/>
      </w:tblGrid>
      <w:tr w:rsidR="00456E39" w:rsidRPr="00B60778" w14:paraId="6F1EDE8A" w14:textId="77777777" w:rsidTr="00456E39">
        <w:trPr>
          <w:trHeight w:val="787"/>
        </w:trPr>
        <w:tc>
          <w:tcPr>
            <w:tcW w:w="2275" w:type="dxa"/>
            <w:shd w:val="clear" w:color="auto" w:fill="DBE5F1" w:themeFill="accent1" w:themeFillTint="33"/>
          </w:tcPr>
          <w:p w14:paraId="1F6D9027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DBE5F1" w:themeFill="accent1" w:themeFillTint="33"/>
          </w:tcPr>
          <w:p w14:paraId="493FDC9E" w14:textId="49E84AD6" w:rsidR="00456E39" w:rsidRPr="00B60778" w:rsidRDefault="00BA549E" w:rsidP="00456E3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eceptor Name &amp;</w:t>
            </w:r>
            <w:r w:rsidR="00456E39" w:rsidRPr="00B60778">
              <w:rPr>
                <w:b/>
                <w:sz w:val="20"/>
                <w:szCs w:val="20"/>
              </w:rPr>
              <w:t xml:space="preserve"> Credentials</w:t>
            </w:r>
          </w:p>
        </w:tc>
        <w:tc>
          <w:tcPr>
            <w:tcW w:w="1285" w:type="dxa"/>
            <w:shd w:val="clear" w:color="auto" w:fill="DBE5F1" w:themeFill="accent1" w:themeFillTint="33"/>
          </w:tcPr>
          <w:p w14:paraId="31FF78EF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  <w:r w:rsidRPr="00B60778">
              <w:rPr>
                <w:b/>
                <w:sz w:val="20"/>
                <w:szCs w:val="20"/>
              </w:rPr>
              <w:t>Pediatric Hours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30CF3301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  <w:r w:rsidRPr="00B60778">
              <w:rPr>
                <w:b/>
                <w:sz w:val="20"/>
                <w:szCs w:val="20"/>
              </w:rPr>
              <w:t>Women’s Health Hours</w:t>
            </w:r>
          </w:p>
        </w:tc>
        <w:tc>
          <w:tcPr>
            <w:tcW w:w="1440" w:type="dxa"/>
            <w:shd w:val="clear" w:color="auto" w:fill="DBE5F1" w:themeFill="accent1" w:themeFillTint="33"/>
          </w:tcPr>
          <w:p w14:paraId="17E48076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  <w:r w:rsidRPr="00B60778">
              <w:rPr>
                <w:b/>
                <w:sz w:val="20"/>
                <w:szCs w:val="20"/>
              </w:rPr>
              <w:t>Family Practice/Adult Hours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3420F334" w14:textId="61775D81" w:rsidR="00456E39" w:rsidRPr="00B60778" w:rsidRDefault="00BA549E" w:rsidP="00456E3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mester &amp;</w:t>
            </w:r>
            <w:r w:rsidR="00456E39" w:rsidRPr="00B60778">
              <w:rPr>
                <w:b/>
                <w:sz w:val="20"/>
                <w:szCs w:val="20"/>
              </w:rPr>
              <w:t xml:space="preserve"> Year </w:t>
            </w:r>
          </w:p>
        </w:tc>
      </w:tr>
      <w:tr w:rsidR="00456E39" w:rsidRPr="00B60778" w14:paraId="28440B04" w14:textId="77777777" w:rsidTr="00456E39">
        <w:trPr>
          <w:trHeight w:val="144"/>
        </w:trPr>
        <w:tc>
          <w:tcPr>
            <w:tcW w:w="2275" w:type="dxa"/>
            <w:vMerge w:val="restart"/>
            <w:vAlign w:val="center"/>
          </w:tcPr>
          <w:p w14:paraId="0E4C4D5F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  <w:r w:rsidRPr="00B60778">
              <w:rPr>
                <w:b/>
                <w:sz w:val="20"/>
                <w:szCs w:val="20"/>
              </w:rPr>
              <w:t>Advanced Health Assessment</w:t>
            </w:r>
            <w:r>
              <w:rPr>
                <w:b/>
                <w:sz w:val="20"/>
                <w:szCs w:val="20"/>
              </w:rPr>
              <w:t xml:space="preserve"> Practicum</w:t>
            </w:r>
          </w:p>
          <w:p w14:paraId="2040E518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  <w:r w:rsidRPr="00B60778">
              <w:rPr>
                <w:b/>
                <w:sz w:val="20"/>
                <w:szCs w:val="20"/>
              </w:rPr>
              <w:t>N5</w:t>
            </w:r>
            <w:r>
              <w:rPr>
                <w:b/>
                <w:sz w:val="20"/>
                <w:szCs w:val="20"/>
              </w:rPr>
              <w:t>102</w:t>
            </w:r>
          </w:p>
        </w:tc>
        <w:tc>
          <w:tcPr>
            <w:tcW w:w="2405" w:type="dxa"/>
          </w:tcPr>
          <w:p w14:paraId="74A18A4E" w14:textId="779E3347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7443C233" w14:textId="38DA4998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667E2612" w14:textId="46A4BC58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10877102" w14:textId="526D500C" w:rsidR="00456E39" w:rsidRPr="00B60778" w:rsidRDefault="00456E39" w:rsidP="00CE6FA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vAlign w:val="bottom"/>
          </w:tcPr>
          <w:p w14:paraId="370725DB" w14:textId="270A1CE2" w:rsidR="00456E39" w:rsidRPr="00B60778" w:rsidRDefault="00082DB1" w:rsidP="0051139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ll</w:t>
            </w:r>
            <w:r w:rsidR="00456E39">
              <w:rPr>
                <w:sz w:val="20"/>
                <w:szCs w:val="20"/>
              </w:rPr>
              <w:t xml:space="preserve"> 20</w:t>
            </w:r>
            <w:r w:rsidR="0051139F">
              <w:rPr>
                <w:sz w:val="20"/>
                <w:szCs w:val="20"/>
              </w:rPr>
              <w:t>__</w:t>
            </w:r>
          </w:p>
        </w:tc>
      </w:tr>
      <w:tr w:rsidR="00456E39" w:rsidRPr="00B60778" w14:paraId="2F15459D" w14:textId="77777777" w:rsidTr="00456E39">
        <w:trPr>
          <w:trHeight w:val="144"/>
        </w:trPr>
        <w:tc>
          <w:tcPr>
            <w:tcW w:w="2275" w:type="dxa"/>
            <w:vMerge/>
          </w:tcPr>
          <w:p w14:paraId="556764BB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7A903053" w14:textId="0B223530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089ACA8E" w14:textId="59808F9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35595A5E" w14:textId="0437533A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FEC8524" w14:textId="29462CF4" w:rsidR="00456E39" w:rsidRPr="00B60778" w:rsidRDefault="00456E39" w:rsidP="00AA3C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6FBC8A5F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3FE8222E" w14:textId="77777777" w:rsidTr="00456E39">
        <w:trPr>
          <w:trHeight w:val="144"/>
        </w:trPr>
        <w:tc>
          <w:tcPr>
            <w:tcW w:w="2275" w:type="dxa"/>
            <w:vMerge/>
          </w:tcPr>
          <w:p w14:paraId="5E1C6F7A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03ED7430" w14:textId="3A5F38CC" w:rsidR="00456E39" w:rsidRPr="00CE6FAB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478F193F" w14:textId="49324049" w:rsidR="00456E39" w:rsidRPr="002A6060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57C86E7C" w14:textId="1F16CFE5" w:rsidR="00456E39" w:rsidRPr="002A6060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F437AC4" w14:textId="3411848C" w:rsidR="00456E39" w:rsidRPr="002A6060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1AC98460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07A39A57" w14:textId="77777777" w:rsidTr="00456E39">
        <w:trPr>
          <w:trHeight w:val="144"/>
        </w:trPr>
        <w:tc>
          <w:tcPr>
            <w:tcW w:w="2275" w:type="dxa"/>
            <w:vMerge/>
          </w:tcPr>
          <w:p w14:paraId="4774073E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4946A8C5" w14:textId="7212B316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36C55FD7" w14:textId="60DEF142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4CFA7F84" w14:textId="4A921290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40FABE93" w14:textId="27D8FDEC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6E6DDC26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669478D9" w14:textId="77777777" w:rsidTr="00456E39">
        <w:trPr>
          <w:trHeight w:val="144"/>
        </w:trPr>
        <w:tc>
          <w:tcPr>
            <w:tcW w:w="2275" w:type="dxa"/>
            <w:shd w:val="clear" w:color="auto" w:fill="DBE5F1" w:themeFill="accent1" w:themeFillTint="33"/>
            <w:vAlign w:val="bottom"/>
          </w:tcPr>
          <w:p w14:paraId="2A64AAE3" w14:textId="77777777" w:rsidR="00456E39" w:rsidRPr="00B60778" w:rsidRDefault="00456E39" w:rsidP="00456E39">
            <w:pPr>
              <w:jc w:val="right"/>
              <w:rPr>
                <w:b/>
                <w:sz w:val="20"/>
                <w:szCs w:val="20"/>
              </w:rPr>
            </w:pPr>
            <w:r w:rsidRPr="00B60778">
              <w:rPr>
                <w:b/>
                <w:sz w:val="20"/>
                <w:szCs w:val="20"/>
              </w:rPr>
              <w:t xml:space="preserve">Total </w:t>
            </w:r>
            <w:r>
              <w:rPr>
                <w:b/>
                <w:sz w:val="20"/>
                <w:szCs w:val="20"/>
              </w:rPr>
              <w:t xml:space="preserve">Semester </w:t>
            </w:r>
            <w:r w:rsidRPr="00B60778">
              <w:rPr>
                <w:b/>
                <w:sz w:val="20"/>
                <w:szCs w:val="20"/>
              </w:rPr>
              <w:t>Hours Completed</w:t>
            </w:r>
          </w:p>
        </w:tc>
        <w:tc>
          <w:tcPr>
            <w:tcW w:w="2405" w:type="dxa"/>
            <w:shd w:val="clear" w:color="auto" w:fill="DBE5F1" w:themeFill="accent1" w:themeFillTint="33"/>
          </w:tcPr>
          <w:p w14:paraId="72FC918A" w14:textId="77777777" w:rsidR="00456E39" w:rsidRPr="00B60778" w:rsidRDefault="00456E39" w:rsidP="00456E39">
            <w:pPr>
              <w:rPr>
                <w:b/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DBE5F1" w:themeFill="accent1" w:themeFillTint="33"/>
            <w:vAlign w:val="bottom"/>
          </w:tcPr>
          <w:p w14:paraId="5E685B7C" w14:textId="191EB9B6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648A83BA" w14:textId="48E5208E" w:rsidR="00456E39" w:rsidRPr="00B60778" w:rsidRDefault="00456E39" w:rsidP="002A606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BE5F1" w:themeFill="accent1" w:themeFillTint="33"/>
            <w:vAlign w:val="bottom"/>
          </w:tcPr>
          <w:p w14:paraId="30EC750D" w14:textId="63DA4DBC" w:rsidR="00456E39" w:rsidRPr="00B60778" w:rsidRDefault="00456E39" w:rsidP="00AA3C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7A533E93" w14:textId="2D436ECB" w:rsidR="00456E39" w:rsidRPr="00B60778" w:rsidRDefault="00AA3CE0" w:rsidP="00456E3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0</w:t>
            </w:r>
          </w:p>
        </w:tc>
      </w:tr>
      <w:tr w:rsidR="00456E39" w:rsidRPr="00787C00" w14:paraId="7A8604BA" w14:textId="77777777" w:rsidTr="00456E39">
        <w:trPr>
          <w:trHeight w:val="144"/>
        </w:trPr>
        <w:tc>
          <w:tcPr>
            <w:tcW w:w="2275" w:type="dxa"/>
            <w:shd w:val="clear" w:color="auto" w:fill="365F91" w:themeFill="accent1" w:themeFillShade="BF"/>
            <w:vAlign w:val="bottom"/>
          </w:tcPr>
          <w:p w14:paraId="68ED08F4" w14:textId="77777777" w:rsidR="00456E39" w:rsidRPr="00787C00" w:rsidRDefault="00456E39" w:rsidP="00456E39">
            <w:pPr>
              <w:jc w:val="right"/>
              <w:rPr>
                <w:b/>
                <w:color w:val="FFFFFF" w:themeColor="background1"/>
                <w:sz w:val="20"/>
                <w:szCs w:val="20"/>
              </w:rPr>
            </w:pPr>
            <w:r w:rsidRPr="00787C00">
              <w:rPr>
                <w:b/>
                <w:color w:val="FFFFFF" w:themeColor="background1"/>
                <w:sz w:val="20"/>
                <w:szCs w:val="20"/>
              </w:rPr>
              <w:t>Hours Toward Semester Course Requirement</w:t>
            </w:r>
          </w:p>
        </w:tc>
        <w:tc>
          <w:tcPr>
            <w:tcW w:w="2405" w:type="dxa"/>
            <w:shd w:val="clear" w:color="auto" w:fill="365F91" w:themeFill="accent1" w:themeFillShade="BF"/>
          </w:tcPr>
          <w:p w14:paraId="687D5699" w14:textId="77777777" w:rsidR="00456E39" w:rsidRPr="00787C00" w:rsidRDefault="00456E39" w:rsidP="00456E39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365F91" w:themeFill="accent1" w:themeFillShade="BF"/>
            <w:vAlign w:val="bottom"/>
          </w:tcPr>
          <w:p w14:paraId="2B70233E" w14:textId="77777777" w:rsidR="00456E39" w:rsidRPr="00787C00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365F91" w:themeFill="accent1" w:themeFillShade="BF"/>
            <w:vAlign w:val="bottom"/>
          </w:tcPr>
          <w:p w14:paraId="0804DE70" w14:textId="77777777" w:rsidR="00456E39" w:rsidRPr="00787C00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365F91" w:themeFill="accent1" w:themeFillShade="BF"/>
            <w:vAlign w:val="bottom"/>
          </w:tcPr>
          <w:p w14:paraId="3DD62B28" w14:textId="77777777" w:rsidR="00456E39" w:rsidRPr="00787C00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365F91" w:themeFill="accent1" w:themeFillShade="BF"/>
            <w:vAlign w:val="bottom"/>
          </w:tcPr>
          <w:p w14:paraId="5C426769" w14:textId="77777777" w:rsidR="00456E39" w:rsidRPr="00787C00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6</w:t>
            </w:r>
            <w:r w:rsidRPr="00787C00">
              <w:rPr>
                <w:b/>
                <w:color w:val="FFFFFF" w:themeColor="background1"/>
                <w:sz w:val="20"/>
                <w:szCs w:val="20"/>
              </w:rPr>
              <w:t>0</w:t>
            </w:r>
          </w:p>
        </w:tc>
      </w:tr>
      <w:tr w:rsidR="00456E39" w:rsidRPr="00B60778" w14:paraId="1DC94216" w14:textId="77777777" w:rsidTr="00456E39">
        <w:trPr>
          <w:trHeight w:val="144"/>
        </w:trPr>
        <w:tc>
          <w:tcPr>
            <w:tcW w:w="2275" w:type="dxa"/>
            <w:vMerge w:val="restart"/>
            <w:vAlign w:val="center"/>
          </w:tcPr>
          <w:p w14:paraId="02704EC2" w14:textId="6A63D3E8" w:rsidR="00456E39" w:rsidRDefault="00456E39" w:rsidP="00456E3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ult</w:t>
            </w:r>
            <w:r w:rsidR="0051139F">
              <w:rPr>
                <w:b/>
                <w:sz w:val="20"/>
                <w:szCs w:val="20"/>
              </w:rPr>
              <w:t>/Gero</w:t>
            </w:r>
            <w:bookmarkStart w:id="0" w:name="_GoBack"/>
            <w:bookmarkEnd w:id="0"/>
            <w:r>
              <w:rPr>
                <w:b/>
                <w:sz w:val="20"/>
                <w:szCs w:val="20"/>
              </w:rPr>
              <w:t xml:space="preserve"> Primary Care Practicum</w:t>
            </w:r>
          </w:p>
          <w:p w14:paraId="298A0D45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5310</w:t>
            </w:r>
          </w:p>
        </w:tc>
        <w:tc>
          <w:tcPr>
            <w:tcW w:w="2405" w:type="dxa"/>
          </w:tcPr>
          <w:p w14:paraId="302BCAAA" w14:textId="73AC6CAD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1B0AA7E3" w14:textId="1006E5D9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02D777ED" w14:textId="56C649B7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1F206504" w14:textId="4AC73197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vAlign w:val="bottom"/>
          </w:tcPr>
          <w:p w14:paraId="38CFFA7C" w14:textId="5F48D38B" w:rsidR="00456E39" w:rsidRPr="00B60778" w:rsidRDefault="00456E39" w:rsidP="0051139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="00082DB1">
              <w:rPr>
                <w:sz w:val="20"/>
                <w:szCs w:val="20"/>
              </w:rPr>
              <w:t>pring</w:t>
            </w:r>
            <w:r>
              <w:rPr>
                <w:sz w:val="20"/>
                <w:szCs w:val="20"/>
              </w:rPr>
              <w:t xml:space="preserve"> 20</w:t>
            </w:r>
            <w:r w:rsidR="0051139F">
              <w:rPr>
                <w:sz w:val="20"/>
                <w:szCs w:val="20"/>
              </w:rPr>
              <w:t>__</w:t>
            </w:r>
          </w:p>
        </w:tc>
      </w:tr>
      <w:tr w:rsidR="00456E39" w:rsidRPr="00B60778" w14:paraId="5239C5B0" w14:textId="77777777" w:rsidTr="00456E39">
        <w:trPr>
          <w:trHeight w:val="144"/>
        </w:trPr>
        <w:tc>
          <w:tcPr>
            <w:tcW w:w="2275" w:type="dxa"/>
            <w:vMerge/>
            <w:vAlign w:val="center"/>
          </w:tcPr>
          <w:p w14:paraId="4CF91411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0A83B45C" w14:textId="406156D7" w:rsidR="00456E39" w:rsidRPr="00B60778" w:rsidRDefault="00456E39" w:rsidP="00CE6FAB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79AADB46" w14:textId="5F5AFB23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2AAB12ED" w14:textId="71442C0E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0001E9BD" w14:textId="38D2278D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6470B0C1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7DF96D0C" w14:textId="77777777" w:rsidTr="00456E39">
        <w:trPr>
          <w:trHeight w:val="144"/>
        </w:trPr>
        <w:tc>
          <w:tcPr>
            <w:tcW w:w="2275" w:type="dxa"/>
            <w:vMerge/>
            <w:vAlign w:val="center"/>
          </w:tcPr>
          <w:p w14:paraId="0D61D605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7D5C3290" w14:textId="24785AC6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550CB9B8" w14:textId="5AD47AD0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643DA7FA" w14:textId="3D17F310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2C61FD62" w14:textId="714D49DF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46427118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76FC2C77" w14:textId="77777777" w:rsidTr="00456E39">
        <w:trPr>
          <w:trHeight w:val="144"/>
        </w:trPr>
        <w:tc>
          <w:tcPr>
            <w:tcW w:w="2275" w:type="dxa"/>
            <w:vMerge/>
            <w:vAlign w:val="center"/>
          </w:tcPr>
          <w:p w14:paraId="64D96290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  <w:tcBorders>
              <w:bottom w:val="single" w:sz="4" w:space="0" w:color="auto"/>
            </w:tcBorders>
          </w:tcPr>
          <w:p w14:paraId="02A71C3D" w14:textId="6C11D4D3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5FF2EF2E" w14:textId="77777777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05CE9933" w14:textId="77777777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61D7E9B4" w14:textId="383F3645" w:rsidR="00456E39" w:rsidRPr="00CE6FAB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332D96BA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2EE7E165" w14:textId="77777777" w:rsidTr="00456E39">
        <w:trPr>
          <w:trHeight w:val="144"/>
        </w:trPr>
        <w:tc>
          <w:tcPr>
            <w:tcW w:w="2275" w:type="dxa"/>
            <w:shd w:val="clear" w:color="auto" w:fill="DBE5F1" w:themeFill="accent1" w:themeFillTint="33"/>
            <w:vAlign w:val="center"/>
          </w:tcPr>
          <w:p w14:paraId="4342DBB3" w14:textId="77777777" w:rsidR="00456E39" w:rsidRPr="00B60778" w:rsidRDefault="00456E39" w:rsidP="00456E39">
            <w:pPr>
              <w:jc w:val="right"/>
              <w:rPr>
                <w:b/>
                <w:sz w:val="20"/>
                <w:szCs w:val="20"/>
              </w:rPr>
            </w:pPr>
            <w:r w:rsidRPr="00B60778">
              <w:rPr>
                <w:b/>
                <w:sz w:val="20"/>
                <w:szCs w:val="20"/>
              </w:rPr>
              <w:t xml:space="preserve">Total </w:t>
            </w:r>
            <w:r>
              <w:rPr>
                <w:b/>
                <w:sz w:val="20"/>
                <w:szCs w:val="20"/>
              </w:rPr>
              <w:t xml:space="preserve">Semester </w:t>
            </w:r>
            <w:r w:rsidRPr="00B60778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2405" w:type="dxa"/>
            <w:shd w:val="clear" w:color="auto" w:fill="DBE5F1" w:themeFill="accent1" w:themeFillTint="33"/>
          </w:tcPr>
          <w:p w14:paraId="76F32F46" w14:textId="77777777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DBE5F1" w:themeFill="accent1" w:themeFillTint="33"/>
            <w:vAlign w:val="bottom"/>
          </w:tcPr>
          <w:p w14:paraId="6A699B0B" w14:textId="49F32606" w:rsidR="00456E39" w:rsidRPr="001C06E3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706DF6B2" w14:textId="4463F678" w:rsidR="00456E39" w:rsidRPr="001C06E3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BE5F1" w:themeFill="accent1" w:themeFillTint="33"/>
            <w:vAlign w:val="bottom"/>
          </w:tcPr>
          <w:p w14:paraId="459DF49D" w14:textId="031E81BE" w:rsidR="00456E39" w:rsidRPr="001C06E3" w:rsidRDefault="00456E39" w:rsidP="00E71CD3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57BDFEE1" w14:textId="10068927" w:rsidR="00456E39" w:rsidRPr="00B60778" w:rsidRDefault="00456E39" w:rsidP="00E71CD3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787C00" w14:paraId="28CD55AD" w14:textId="77777777" w:rsidTr="00456E39">
        <w:trPr>
          <w:trHeight w:val="144"/>
        </w:trPr>
        <w:tc>
          <w:tcPr>
            <w:tcW w:w="2275" w:type="dxa"/>
            <w:shd w:val="clear" w:color="auto" w:fill="365F91" w:themeFill="accent1" w:themeFillShade="BF"/>
            <w:vAlign w:val="center"/>
          </w:tcPr>
          <w:p w14:paraId="10BEA980" w14:textId="77777777" w:rsidR="00456E39" w:rsidRPr="00787C00" w:rsidRDefault="00456E39" w:rsidP="00456E39">
            <w:pPr>
              <w:jc w:val="right"/>
              <w:rPr>
                <w:b/>
                <w:color w:val="FFFFFF" w:themeColor="background1"/>
                <w:sz w:val="20"/>
                <w:szCs w:val="20"/>
              </w:rPr>
            </w:pPr>
            <w:r w:rsidRPr="00787C00">
              <w:rPr>
                <w:b/>
                <w:color w:val="FFFFFF" w:themeColor="background1"/>
                <w:sz w:val="20"/>
                <w:szCs w:val="20"/>
              </w:rPr>
              <w:t>Hours Toward Semester Course Requirement</w:t>
            </w:r>
          </w:p>
        </w:tc>
        <w:tc>
          <w:tcPr>
            <w:tcW w:w="2405" w:type="dxa"/>
            <w:shd w:val="clear" w:color="auto" w:fill="365F91" w:themeFill="accent1" w:themeFillShade="BF"/>
          </w:tcPr>
          <w:p w14:paraId="7D7943C0" w14:textId="77777777" w:rsidR="00456E39" w:rsidRPr="00787C00" w:rsidRDefault="00456E39" w:rsidP="00456E39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365F91" w:themeFill="accent1" w:themeFillShade="BF"/>
            <w:vAlign w:val="bottom"/>
          </w:tcPr>
          <w:p w14:paraId="30291C0E" w14:textId="77777777" w:rsidR="00456E39" w:rsidRPr="00787C00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365F91" w:themeFill="accent1" w:themeFillShade="BF"/>
            <w:vAlign w:val="bottom"/>
          </w:tcPr>
          <w:p w14:paraId="34260FF1" w14:textId="77777777" w:rsidR="00456E39" w:rsidRPr="00787C00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365F91" w:themeFill="accent1" w:themeFillShade="BF"/>
            <w:vAlign w:val="bottom"/>
          </w:tcPr>
          <w:p w14:paraId="333E55A3" w14:textId="77777777" w:rsidR="00456E39" w:rsidRPr="00787C00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365F91" w:themeFill="accent1" w:themeFillShade="BF"/>
            <w:vAlign w:val="bottom"/>
          </w:tcPr>
          <w:p w14:paraId="796813D2" w14:textId="77777777" w:rsidR="00456E39" w:rsidRPr="00787C00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180</w:t>
            </w:r>
          </w:p>
        </w:tc>
      </w:tr>
      <w:tr w:rsidR="00456E39" w:rsidRPr="00B60778" w14:paraId="7C41996E" w14:textId="77777777" w:rsidTr="00456E39">
        <w:trPr>
          <w:trHeight w:val="144"/>
        </w:trPr>
        <w:tc>
          <w:tcPr>
            <w:tcW w:w="2275" w:type="dxa"/>
            <w:vMerge w:val="restart"/>
            <w:vAlign w:val="center"/>
          </w:tcPr>
          <w:p w14:paraId="40E3B1E3" w14:textId="77777777" w:rsidR="00456E39" w:rsidRDefault="00082DB1" w:rsidP="00082D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productive Health</w:t>
            </w:r>
            <w:r w:rsidR="00305347">
              <w:rPr>
                <w:b/>
                <w:sz w:val="20"/>
                <w:szCs w:val="20"/>
              </w:rPr>
              <w:t xml:space="preserve"> Practicum</w:t>
            </w:r>
          </w:p>
          <w:p w14:paraId="458E5D20" w14:textId="4F188506" w:rsidR="00305347" w:rsidRPr="00B60778" w:rsidRDefault="00305347" w:rsidP="00082D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5141</w:t>
            </w:r>
          </w:p>
        </w:tc>
        <w:tc>
          <w:tcPr>
            <w:tcW w:w="2405" w:type="dxa"/>
          </w:tcPr>
          <w:p w14:paraId="01977E81" w14:textId="651B94CB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2BDCC13A" w14:textId="39008C85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4EEDA7E9" w14:textId="50ADDCE8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0E4F72D2" w14:textId="65C84FE4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vAlign w:val="bottom"/>
          </w:tcPr>
          <w:p w14:paraId="18F4A3EE" w14:textId="1FE3E916" w:rsidR="00456E39" w:rsidRPr="00B60778" w:rsidRDefault="00082DB1" w:rsidP="0051139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mer</w:t>
            </w:r>
            <w:r w:rsidR="00456E39">
              <w:rPr>
                <w:sz w:val="20"/>
                <w:szCs w:val="20"/>
              </w:rPr>
              <w:t xml:space="preserve"> 20</w:t>
            </w:r>
            <w:r w:rsidR="0051139F">
              <w:rPr>
                <w:sz w:val="20"/>
                <w:szCs w:val="20"/>
              </w:rPr>
              <w:t>__</w:t>
            </w:r>
          </w:p>
        </w:tc>
      </w:tr>
      <w:tr w:rsidR="00456E39" w:rsidRPr="00B60778" w14:paraId="62B3699B" w14:textId="77777777" w:rsidTr="00456E39">
        <w:trPr>
          <w:trHeight w:val="144"/>
        </w:trPr>
        <w:tc>
          <w:tcPr>
            <w:tcW w:w="2275" w:type="dxa"/>
            <w:vMerge/>
          </w:tcPr>
          <w:p w14:paraId="7BA80519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77D87EE6" w14:textId="5524F4B6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47893045" w14:textId="70D276D0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750DA480" w14:textId="142F2CB2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276CAFBF" w14:textId="6E281EB6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0F9F05EF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3B10FDE2" w14:textId="77777777" w:rsidTr="00456E39">
        <w:trPr>
          <w:trHeight w:val="144"/>
        </w:trPr>
        <w:tc>
          <w:tcPr>
            <w:tcW w:w="2275" w:type="dxa"/>
            <w:vMerge/>
          </w:tcPr>
          <w:p w14:paraId="17E7399A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1C9977B4" w14:textId="450B5D6E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4691F50E" w14:textId="69DC573B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6872EA8F" w14:textId="1A16703B" w:rsidR="00456E39" w:rsidRPr="00B60778" w:rsidRDefault="00456E39" w:rsidP="00CE6FA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1B9D4CF0" w14:textId="05CCBA5F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7C9D569F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680D986E" w14:textId="77777777" w:rsidTr="00456E39">
        <w:trPr>
          <w:trHeight w:val="144"/>
        </w:trPr>
        <w:tc>
          <w:tcPr>
            <w:tcW w:w="2275" w:type="dxa"/>
            <w:vMerge/>
          </w:tcPr>
          <w:p w14:paraId="15E8A524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191407FC" w14:textId="33DE6559" w:rsidR="00456E39" w:rsidRPr="00B60778" w:rsidRDefault="00456E39" w:rsidP="00305347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308300FA" w14:textId="1BF2276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2CC933AA" w14:textId="4E39D6CC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DCFC71E" w14:textId="600C2D7C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671692E0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4D6B6559" w14:textId="77777777" w:rsidTr="00456E39">
        <w:trPr>
          <w:trHeight w:val="144"/>
        </w:trPr>
        <w:tc>
          <w:tcPr>
            <w:tcW w:w="2275" w:type="dxa"/>
            <w:shd w:val="clear" w:color="auto" w:fill="DBE5F1" w:themeFill="accent1" w:themeFillTint="33"/>
          </w:tcPr>
          <w:p w14:paraId="6C9D93DE" w14:textId="77777777" w:rsidR="00456E39" w:rsidRPr="00B60778" w:rsidRDefault="00456E39" w:rsidP="00456E39">
            <w:pPr>
              <w:jc w:val="right"/>
              <w:rPr>
                <w:b/>
                <w:sz w:val="20"/>
                <w:szCs w:val="20"/>
              </w:rPr>
            </w:pPr>
            <w:r w:rsidRPr="00B60778">
              <w:rPr>
                <w:b/>
                <w:sz w:val="20"/>
                <w:szCs w:val="20"/>
              </w:rPr>
              <w:t xml:space="preserve">Total </w:t>
            </w:r>
            <w:r>
              <w:rPr>
                <w:b/>
                <w:sz w:val="20"/>
                <w:szCs w:val="20"/>
              </w:rPr>
              <w:t xml:space="preserve">Semester </w:t>
            </w:r>
            <w:r w:rsidRPr="00B60778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2405" w:type="dxa"/>
            <w:shd w:val="clear" w:color="auto" w:fill="DBE5F1" w:themeFill="accent1" w:themeFillTint="33"/>
          </w:tcPr>
          <w:p w14:paraId="743E98AB" w14:textId="77777777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DBE5F1" w:themeFill="accent1" w:themeFillTint="33"/>
            <w:vAlign w:val="bottom"/>
          </w:tcPr>
          <w:p w14:paraId="2073BD0D" w14:textId="7E6CB8AF" w:rsidR="00456E39" w:rsidRPr="001C06E3" w:rsidRDefault="00456E39" w:rsidP="00AA3CE0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132868FA" w14:textId="19D43E74" w:rsidR="00456E39" w:rsidRPr="001C06E3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BE5F1" w:themeFill="accent1" w:themeFillTint="33"/>
            <w:vAlign w:val="bottom"/>
          </w:tcPr>
          <w:p w14:paraId="104FFCB7" w14:textId="75E2D362" w:rsidR="00456E39" w:rsidRPr="001C06E3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679EAD4E" w14:textId="2BF61BE5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787C00" w14:paraId="23A3A9D1" w14:textId="77777777" w:rsidTr="00456E39">
        <w:trPr>
          <w:trHeight w:val="144"/>
        </w:trPr>
        <w:tc>
          <w:tcPr>
            <w:tcW w:w="2275" w:type="dxa"/>
            <w:shd w:val="clear" w:color="auto" w:fill="365F91" w:themeFill="accent1" w:themeFillShade="BF"/>
          </w:tcPr>
          <w:p w14:paraId="2C1BE345" w14:textId="77777777" w:rsidR="00456E39" w:rsidRPr="00787C00" w:rsidRDefault="00456E39" w:rsidP="00456E39">
            <w:pPr>
              <w:jc w:val="right"/>
              <w:rPr>
                <w:b/>
                <w:color w:val="FFFFFF" w:themeColor="background1"/>
                <w:sz w:val="20"/>
                <w:szCs w:val="20"/>
              </w:rPr>
            </w:pPr>
            <w:r w:rsidRPr="00787C00">
              <w:rPr>
                <w:b/>
                <w:color w:val="FFFFFF" w:themeColor="background1"/>
                <w:sz w:val="20"/>
                <w:szCs w:val="20"/>
              </w:rPr>
              <w:t>Hours Toward Semester Course Requirement</w:t>
            </w:r>
          </w:p>
        </w:tc>
        <w:tc>
          <w:tcPr>
            <w:tcW w:w="2405" w:type="dxa"/>
            <w:shd w:val="clear" w:color="auto" w:fill="365F91" w:themeFill="accent1" w:themeFillShade="BF"/>
          </w:tcPr>
          <w:p w14:paraId="44EAA309" w14:textId="77777777" w:rsidR="00456E39" w:rsidRPr="00787C00" w:rsidRDefault="00456E39" w:rsidP="00456E39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365F91" w:themeFill="accent1" w:themeFillShade="BF"/>
            <w:vAlign w:val="bottom"/>
          </w:tcPr>
          <w:p w14:paraId="787D695B" w14:textId="77777777" w:rsidR="00456E39" w:rsidRPr="00787C00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365F91" w:themeFill="accent1" w:themeFillShade="BF"/>
            <w:vAlign w:val="bottom"/>
          </w:tcPr>
          <w:p w14:paraId="7E3FC722" w14:textId="77777777" w:rsidR="00456E39" w:rsidRPr="00787C00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365F91" w:themeFill="accent1" w:themeFillShade="BF"/>
            <w:vAlign w:val="bottom"/>
          </w:tcPr>
          <w:p w14:paraId="6FC765F3" w14:textId="77777777" w:rsidR="00456E39" w:rsidRPr="00787C00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365F91" w:themeFill="accent1" w:themeFillShade="BF"/>
            <w:vAlign w:val="bottom"/>
          </w:tcPr>
          <w:p w14:paraId="4F9F0C32" w14:textId="0044E9AC" w:rsidR="00456E39" w:rsidRPr="00787C00" w:rsidRDefault="00082DB1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60</w:t>
            </w:r>
          </w:p>
        </w:tc>
      </w:tr>
      <w:tr w:rsidR="00456E39" w:rsidRPr="00B60778" w14:paraId="39DEBC8D" w14:textId="77777777" w:rsidTr="00456E39">
        <w:trPr>
          <w:trHeight w:val="144"/>
        </w:trPr>
        <w:tc>
          <w:tcPr>
            <w:tcW w:w="2275" w:type="dxa"/>
            <w:vMerge w:val="restart"/>
            <w:vAlign w:val="center"/>
          </w:tcPr>
          <w:p w14:paraId="363887EF" w14:textId="77777777" w:rsidR="00082DB1" w:rsidRDefault="00082DB1" w:rsidP="00082D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diatric &amp; Adolescent Primary Care Practicum</w:t>
            </w:r>
          </w:p>
          <w:p w14:paraId="69985D87" w14:textId="31C3B49E" w:rsidR="00456E39" w:rsidRPr="00B60778" w:rsidRDefault="00082DB1" w:rsidP="00082DB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5330</w:t>
            </w:r>
          </w:p>
        </w:tc>
        <w:tc>
          <w:tcPr>
            <w:tcW w:w="2405" w:type="dxa"/>
          </w:tcPr>
          <w:p w14:paraId="1548EC0C" w14:textId="4F2A1662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29944055" w14:textId="04AF2BA5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3774CAA8" w14:textId="52C9041A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168F5757" w14:textId="1B98DFA9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vAlign w:val="bottom"/>
          </w:tcPr>
          <w:p w14:paraId="141662F3" w14:textId="4AF1279B" w:rsidR="00456E39" w:rsidRPr="00B60778" w:rsidRDefault="00082DB1" w:rsidP="0051139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ll 20</w:t>
            </w:r>
            <w:r w:rsidR="0051139F">
              <w:rPr>
                <w:sz w:val="20"/>
                <w:szCs w:val="20"/>
              </w:rPr>
              <w:t>__</w:t>
            </w:r>
          </w:p>
        </w:tc>
      </w:tr>
      <w:tr w:rsidR="00456E39" w:rsidRPr="00B60778" w14:paraId="61550A64" w14:textId="77777777" w:rsidTr="00456E39">
        <w:trPr>
          <w:trHeight w:val="144"/>
        </w:trPr>
        <w:tc>
          <w:tcPr>
            <w:tcW w:w="2275" w:type="dxa"/>
            <w:vMerge/>
          </w:tcPr>
          <w:p w14:paraId="30F43082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22F5C96A" w14:textId="69176321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4A3CA759" w14:textId="3289BCA9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13ECD1E2" w14:textId="2E6D4F58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7F3C88B0" w14:textId="1CA98558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5054D3FA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4124840C" w14:textId="77777777" w:rsidTr="00456E39">
        <w:trPr>
          <w:trHeight w:val="144"/>
        </w:trPr>
        <w:tc>
          <w:tcPr>
            <w:tcW w:w="2275" w:type="dxa"/>
            <w:vMerge/>
          </w:tcPr>
          <w:p w14:paraId="167C7FBD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413D2E3B" w14:textId="206D3ED5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63236C97" w14:textId="29DD0DF5" w:rsidR="00456E39" w:rsidRPr="00B60778" w:rsidRDefault="00456E39" w:rsidP="00AA3C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6109D0EB" w14:textId="3A64033D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50A0AF12" w14:textId="4142CA9F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3F692E5D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31EDDFFF" w14:textId="77777777" w:rsidTr="00456E39">
        <w:trPr>
          <w:trHeight w:val="144"/>
        </w:trPr>
        <w:tc>
          <w:tcPr>
            <w:tcW w:w="2275" w:type="dxa"/>
            <w:vMerge/>
          </w:tcPr>
          <w:p w14:paraId="30EA872B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3050490D" w14:textId="2AE7D4E0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130F35B1" w14:textId="72365F02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498B8318" w14:textId="78E13189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0831079D" w14:textId="1A10282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5BFDC7FB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12CF2324" w14:textId="77777777" w:rsidTr="00456E39">
        <w:trPr>
          <w:trHeight w:val="144"/>
        </w:trPr>
        <w:tc>
          <w:tcPr>
            <w:tcW w:w="2275" w:type="dxa"/>
            <w:shd w:val="clear" w:color="auto" w:fill="DBE5F1" w:themeFill="accent1" w:themeFillTint="33"/>
          </w:tcPr>
          <w:p w14:paraId="0DB6FE20" w14:textId="77777777" w:rsidR="00456E39" w:rsidRPr="00B60778" w:rsidRDefault="00456E39" w:rsidP="00456E39">
            <w:pPr>
              <w:jc w:val="right"/>
              <w:rPr>
                <w:b/>
                <w:sz w:val="20"/>
                <w:szCs w:val="20"/>
              </w:rPr>
            </w:pPr>
            <w:r w:rsidRPr="00B60778">
              <w:rPr>
                <w:b/>
                <w:sz w:val="20"/>
                <w:szCs w:val="20"/>
              </w:rPr>
              <w:t xml:space="preserve">Total </w:t>
            </w:r>
            <w:r>
              <w:rPr>
                <w:b/>
                <w:sz w:val="20"/>
                <w:szCs w:val="20"/>
              </w:rPr>
              <w:t xml:space="preserve">Semester </w:t>
            </w:r>
            <w:r w:rsidRPr="00B60778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2405" w:type="dxa"/>
            <w:shd w:val="clear" w:color="auto" w:fill="DBE5F1" w:themeFill="accent1" w:themeFillTint="33"/>
          </w:tcPr>
          <w:p w14:paraId="403FC5DA" w14:textId="77777777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DBE5F1" w:themeFill="accent1" w:themeFillTint="33"/>
            <w:vAlign w:val="bottom"/>
          </w:tcPr>
          <w:p w14:paraId="699606D2" w14:textId="18435286" w:rsidR="00456E39" w:rsidRPr="001C06E3" w:rsidRDefault="00456E39" w:rsidP="00F775EE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3B90A332" w14:textId="6115B165" w:rsidR="00456E39" w:rsidRPr="001C06E3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BE5F1" w:themeFill="accent1" w:themeFillTint="33"/>
            <w:vAlign w:val="bottom"/>
          </w:tcPr>
          <w:p w14:paraId="36D18723" w14:textId="1ADE66AD" w:rsidR="00456E39" w:rsidRPr="001C06E3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1F3A189E" w14:textId="69C1A88F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A32ABE" w14:paraId="4C4A3273" w14:textId="77777777" w:rsidTr="00456E39">
        <w:trPr>
          <w:trHeight w:val="144"/>
        </w:trPr>
        <w:tc>
          <w:tcPr>
            <w:tcW w:w="2275" w:type="dxa"/>
            <w:shd w:val="clear" w:color="auto" w:fill="365F91" w:themeFill="accent1" w:themeFillShade="BF"/>
          </w:tcPr>
          <w:p w14:paraId="2F83E955" w14:textId="77777777" w:rsidR="00456E39" w:rsidRPr="00A32ABE" w:rsidRDefault="00456E39" w:rsidP="00456E39">
            <w:pPr>
              <w:jc w:val="right"/>
              <w:rPr>
                <w:b/>
                <w:color w:val="FFFFFF" w:themeColor="background1"/>
                <w:sz w:val="20"/>
                <w:szCs w:val="20"/>
              </w:rPr>
            </w:pPr>
            <w:r w:rsidRPr="00A32ABE">
              <w:rPr>
                <w:b/>
                <w:color w:val="FFFFFF" w:themeColor="background1"/>
                <w:sz w:val="20"/>
                <w:szCs w:val="20"/>
              </w:rPr>
              <w:t>Hours Toward Semester Course Requirement</w:t>
            </w:r>
          </w:p>
        </w:tc>
        <w:tc>
          <w:tcPr>
            <w:tcW w:w="2405" w:type="dxa"/>
            <w:shd w:val="clear" w:color="auto" w:fill="365F91" w:themeFill="accent1" w:themeFillShade="BF"/>
          </w:tcPr>
          <w:p w14:paraId="729B1FC4" w14:textId="77777777" w:rsidR="00456E39" w:rsidRPr="00A32ABE" w:rsidRDefault="00456E39" w:rsidP="00456E39">
            <w:pPr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365F91" w:themeFill="accent1" w:themeFillShade="BF"/>
            <w:vAlign w:val="bottom"/>
          </w:tcPr>
          <w:p w14:paraId="441EA3C1" w14:textId="77777777" w:rsidR="00456E39" w:rsidRPr="00A32ABE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365F91" w:themeFill="accent1" w:themeFillShade="BF"/>
            <w:vAlign w:val="bottom"/>
          </w:tcPr>
          <w:p w14:paraId="667CFF33" w14:textId="77777777" w:rsidR="00456E39" w:rsidRPr="00A32ABE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365F91" w:themeFill="accent1" w:themeFillShade="BF"/>
            <w:vAlign w:val="bottom"/>
          </w:tcPr>
          <w:p w14:paraId="64572A6E" w14:textId="77777777" w:rsidR="00456E39" w:rsidRPr="00A32ABE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365F91" w:themeFill="accent1" w:themeFillShade="BF"/>
            <w:vAlign w:val="bottom"/>
          </w:tcPr>
          <w:p w14:paraId="7F03B52B" w14:textId="77777777" w:rsidR="00456E39" w:rsidRPr="00A32ABE" w:rsidRDefault="00456E39" w:rsidP="00456E39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180</w:t>
            </w:r>
          </w:p>
        </w:tc>
      </w:tr>
      <w:tr w:rsidR="00456E39" w:rsidRPr="00B60778" w14:paraId="35109569" w14:textId="77777777" w:rsidTr="00456E39">
        <w:trPr>
          <w:trHeight w:val="144"/>
        </w:trPr>
        <w:tc>
          <w:tcPr>
            <w:tcW w:w="2275" w:type="dxa"/>
            <w:vMerge w:val="restart"/>
            <w:vAlign w:val="center"/>
          </w:tcPr>
          <w:p w14:paraId="557E3B1F" w14:textId="6FD4999D" w:rsidR="00456E39" w:rsidRPr="00B60778" w:rsidRDefault="00082DB1" w:rsidP="0030534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ntegrative </w:t>
            </w:r>
            <w:r w:rsidR="00305347">
              <w:rPr>
                <w:b/>
                <w:sz w:val="20"/>
                <w:szCs w:val="20"/>
              </w:rPr>
              <w:t xml:space="preserve">Primary Care </w:t>
            </w:r>
            <w:r>
              <w:rPr>
                <w:b/>
                <w:sz w:val="20"/>
                <w:szCs w:val="20"/>
              </w:rPr>
              <w:t>Practicum</w:t>
            </w:r>
            <w:r w:rsidR="00305347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N5350</w:t>
            </w:r>
          </w:p>
        </w:tc>
        <w:tc>
          <w:tcPr>
            <w:tcW w:w="2405" w:type="dxa"/>
          </w:tcPr>
          <w:p w14:paraId="66AEE9D4" w14:textId="300644AF" w:rsidR="00456E39" w:rsidRPr="00B60778" w:rsidRDefault="00456E39" w:rsidP="002A6060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5F4D547D" w14:textId="523E0302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34AF1D85" w14:textId="67CD8396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D0C568D" w14:textId="456C5389" w:rsidR="00456E39" w:rsidRPr="00305347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vAlign w:val="bottom"/>
          </w:tcPr>
          <w:p w14:paraId="1D6133E5" w14:textId="1D9958C4" w:rsidR="00456E39" w:rsidRPr="00B60778" w:rsidRDefault="00082DB1" w:rsidP="0051139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ring 20</w:t>
            </w:r>
            <w:r w:rsidR="0051139F">
              <w:rPr>
                <w:sz w:val="20"/>
                <w:szCs w:val="20"/>
              </w:rPr>
              <w:t>__</w:t>
            </w:r>
          </w:p>
        </w:tc>
      </w:tr>
      <w:tr w:rsidR="00456E39" w:rsidRPr="00B60778" w14:paraId="25DB3770" w14:textId="77777777" w:rsidTr="00456E39">
        <w:trPr>
          <w:trHeight w:val="144"/>
        </w:trPr>
        <w:tc>
          <w:tcPr>
            <w:tcW w:w="2275" w:type="dxa"/>
            <w:vMerge/>
          </w:tcPr>
          <w:p w14:paraId="58409FFB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42463AEC" w14:textId="6081D521" w:rsidR="00456E39" w:rsidRPr="00B60778" w:rsidRDefault="00456E39" w:rsidP="002A6060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1B4F484D" w14:textId="6A3A7AB1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4B958046" w14:textId="567F3C55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4166D027" w14:textId="7B85C90F" w:rsidR="00456E39" w:rsidRPr="00305347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204C3007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2A6060" w:rsidRPr="00B60778" w14:paraId="49B09BA8" w14:textId="77777777" w:rsidTr="00456E39">
        <w:trPr>
          <w:trHeight w:val="144"/>
        </w:trPr>
        <w:tc>
          <w:tcPr>
            <w:tcW w:w="2275" w:type="dxa"/>
            <w:vMerge/>
          </w:tcPr>
          <w:p w14:paraId="20D5BE2E" w14:textId="77777777" w:rsidR="002A6060" w:rsidRPr="00B60778" w:rsidRDefault="002A6060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42EDA47B" w14:textId="66CC1B68" w:rsidR="002A6060" w:rsidRDefault="002A6060" w:rsidP="002A6060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31CBDE3F" w14:textId="13C42500" w:rsidR="002A6060" w:rsidRDefault="002A6060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7519EF60" w14:textId="237D2A15" w:rsidR="002A6060" w:rsidRDefault="002A6060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7F012391" w14:textId="6FDA445A" w:rsidR="002A6060" w:rsidRDefault="002A6060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69BE6EE1" w14:textId="77777777" w:rsidR="002A6060" w:rsidRPr="00B60778" w:rsidRDefault="002A6060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2A6060" w:rsidRPr="00B60778" w14:paraId="301BFC5F" w14:textId="77777777" w:rsidTr="00456E39">
        <w:trPr>
          <w:trHeight w:val="144"/>
        </w:trPr>
        <w:tc>
          <w:tcPr>
            <w:tcW w:w="2275" w:type="dxa"/>
            <w:vMerge/>
          </w:tcPr>
          <w:p w14:paraId="175067C8" w14:textId="77777777" w:rsidR="002A6060" w:rsidRPr="00B60778" w:rsidRDefault="002A6060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02AA1EC7" w14:textId="49E560A7" w:rsidR="002A6060" w:rsidRDefault="002A6060" w:rsidP="002A6060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536B77D5" w14:textId="0E255974" w:rsidR="002A6060" w:rsidRDefault="002A6060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5CE1016B" w14:textId="3CC935E5" w:rsidR="002A6060" w:rsidRDefault="002A6060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3F004AF3" w14:textId="3F445DA4" w:rsidR="002A6060" w:rsidRDefault="002A6060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09482765" w14:textId="77777777" w:rsidR="002A6060" w:rsidRPr="00B60778" w:rsidRDefault="002A6060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7298D867" w14:textId="77777777" w:rsidTr="00456E39">
        <w:trPr>
          <w:trHeight w:val="144"/>
        </w:trPr>
        <w:tc>
          <w:tcPr>
            <w:tcW w:w="2275" w:type="dxa"/>
            <w:vMerge/>
          </w:tcPr>
          <w:p w14:paraId="65EA94AF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7356E4F9" w14:textId="43B6079D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679B17C5" w14:textId="148815B9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43EBCF63" w14:textId="11F8E579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487FD53E" w14:textId="7FB9B244" w:rsidR="00456E39" w:rsidRPr="00305347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6B2481EA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2F33EB7D" w14:textId="77777777" w:rsidTr="00456E39">
        <w:trPr>
          <w:trHeight w:val="144"/>
        </w:trPr>
        <w:tc>
          <w:tcPr>
            <w:tcW w:w="2275" w:type="dxa"/>
            <w:vMerge/>
          </w:tcPr>
          <w:p w14:paraId="6CB2E4EC" w14:textId="77777777" w:rsidR="00456E39" w:rsidRPr="00B60778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405" w:type="dxa"/>
          </w:tcPr>
          <w:p w14:paraId="2605152B" w14:textId="03F2BEAF" w:rsidR="00456E39" w:rsidRPr="00B60778" w:rsidRDefault="00456E39" w:rsidP="001C06E3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vAlign w:val="bottom"/>
          </w:tcPr>
          <w:p w14:paraId="2C09C799" w14:textId="5383D798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Align w:val="bottom"/>
          </w:tcPr>
          <w:p w14:paraId="0E3AFC2C" w14:textId="2428FD22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</w:tcPr>
          <w:p w14:paraId="07E8D152" w14:textId="394EEEB9" w:rsidR="00456E39" w:rsidRPr="00305347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vAlign w:val="bottom"/>
          </w:tcPr>
          <w:p w14:paraId="09B2E626" w14:textId="77777777" w:rsidR="00456E39" w:rsidRPr="00B60778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456E39" w:rsidRPr="00B60778" w14:paraId="7588F1AD" w14:textId="77777777" w:rsidTr="00456E39">
        <w:trPr>
          <w:trHeight w:val="317"/>
        </w:trPr>
        <w:tc>
          <w:tcPr>
            <w:tcW w:w="2275" w:type="dxa"/>
            <w:shd w:val="clear" w:color="auto" w:fill="DBE5F1" w:themeFill="accent1" w:themeFillTint="33"/>
          </w:tcPr>
          <w:p w14:paraId="75DDF046" w14:textId="77777777" w:rsidR="00456E39" w:rsidRPr="00B60778" w:rsidRDefault="00456E39" w:rsidP="00456E39">
            <w:pPr>
              <w:jc w:val="right"/>
              <w:rPr>
                <w:b/>
                <w:sz w:val="20"/>
                <w:szCs w:val="20"/>
              </w:rPr>
            </w:pPr>
            <w:r w:rsidRPr="00B60778">
              <w:rPr>
                <w:b/>
                <w:sz w:val="20"/>
                <w:szCs w:val="20"/>
              </w:rPr>
              <w:t xml:space="preserve">Total </w:t>
            </w:r>
            <w:r>
              <w:rPr>
                <w:b/>
                <w:sz w:val="20"/>
                <w:szCs w:val="20"/>
              </w:rPr>
              <w:t xml:space="preserve">Semester </w:t>
            </w:r>
            <w:r w:rsidRPr="00B60778">
              <w:rPr>
                <w:b/>
                <w:sz w:val="20"/>
                <w:szCs w:val="20"/>
              </w:rPr>
              <w:t>Hours</w:t>
            </w:r>
          </w:p>
        </w:tc>
        <w:tc>
          <w:tcPr>
            <w:tcW w:w="2405" w:type="dxa"/>
            <w:shd w:val="clear" w:color="auto" w:fill="DBE5F1" w:themeFill="accent1" w:themeFillTint="33"/>
          </w:tcPr>
          <w:p w14:paraId="5E57B3C6" w14:textId="77777777" w:rsidR="00456E39" w:rsidRPr="00B60778" w:rsidRDefault="00456E39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DBE5F1" w:themeFill="accent1" w:themeFillTint="33"/>
            <w:vAlign w:val="bottom"/>
          </w:tcPr>
          <w:p w14:paraId="6598A6FE" w14:textId="34A296FE" w:rsidR="00456E39" w:rsidRPr="001C06E3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2C4B45FA" w14:textId="5212C1D3" w:rsidR="00456E39" w:rsidRPr="001C06E3" w:rsidRDefault="00456E39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DBE5F1" w:themeFill="accent1" w:themeFillTint="33"/>
            <w:vAlign w:val="bottom"/>
          </w:tcPr>
          <w:p w14:paraId="5EC84A48" w14:textId="1289F899" w:rsidR="00456E39" w:rsidRPr="001C06E3" w:rsidRDefault="00456E39" w:rsidP="00F775EE">
            <w:pPr>
              <w:jc w:val="center"/>
              <w:rPr>
                <w:b/>
                <w:color w:val="FF0000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44D68A6B" w14:textId="5C8751DB" w:rsidR="00456E39" w:rsidRPr="001C06E3" w:rsidRDefault="00456E39" w:rsidP="00456E39">
            <w:pPr>
              <w:jc w:val="center"/>
              <w:rPr>
                <w:sz w:val="20"/>
                <w:szCs w:val="20"/>
              </w:rPr>
            </w:pPr>
          </w:p>
        </w:tc>
      </w:tr>
      <w:tr w:rsidR="002A6060" w:rsidRPr="00B60778" w14:paraId="6B116188" w14:textId="77777777" w:rsidTr="002A6060">
        <w:trPr>
          <w:trHeight w:val="317"/>
        </w:trPr>
        <w:tc>
          <w:tcPr>
            <w:tcW w:w="2275" w:type="dxa"/>
            <w:shd w:val="clear" w:color="auto" w:fill="1F497D" w:themeFill="text2"/>
          </w:tcPr>
          <w:p w14:paraId="14CB8960" w14:textId="314DA7C9" w:rsidR="002A6060" w:rsidRPr="00B60778" w:rsidRDefault="002A6060" w:rsidP="002A6060">
            <w:pPr>
              <w:jc w:val="center"/>
              <w:rPr>
                <w:b/>
                <w:sz w:val="20"/>
                <w:szCs w:val="20"/>
              </w:rPr>
            </w:pPr>
            <w:r w:rsidRPr="002A6060">
              <w:rPr>
                <w:b/>
                <w:color w:val="FFFFFF" w:themeColor="background1"/>
                <w:sz w:val="20"/>
                <w:szCs w:val="20"/>
              </w:rPr>
              <w:t>Hours Toward Semester Course Requirement</w:t>
            </w:r>
          </w:p>
        </w:tc>
        <w:tc>
          <w:tcPr>
            <w:tcW w:w="2405" w:type="dxa"/>
            <w:shd w:val="clear" w:color="auto" w:fill="1F497D" w:themeFill="text2"/>
          </w:tcPr>
          <w:p w14:paraId="5F61EF35" w14:textId="77777777" w:rsidR="002A6060" w:rsidRPr="00B60778" w:rsidRDefault="002A6060" w:rsidP="00456E39">
            <w:pPr>
              <w:rPr>
                <w:sz w:val="20"/>
                <w:szCs w:val="20"/>
              </w:rPr>
            </w:pPr>
          </w:p>
        </w:tc>
        <w:tc>
          <w:tcPr>
            <w:tcW w:w="1285" w:type="dxa"/>
            <w:shd w:val="clear" w:color="auto" w:fill="1F497D" w:themeFill="text2"/>
            <w:vAlign w:val="bottom"/>
          </w:tcPr>
          <w:p w14:paraId="4B229B18" w14:textId="77777777" w:rsidR="002A6060" w:rsidRDefault="002A6060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1F497D" w:themeFill="text2"/>
            <w:vAlign w:val="bottom"/>
          </w:tcPr>
          <w:p w14:paraId="09A4D591" w14:textId="77777777" w:rsidR="002A6060" w:rsidRDefault="002A6060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1F497D" w:themeFill="text2"/>
            <w:vAlign w:val="bottom"/>
          </w:tcPr>
          <w:p w14:paraId="13A1DA18" w14:textId="77777777" w:rsidR="002A6060" w:rsidRPr="001C06E3" w:rsidRDefault="002A6060" w:rsidP="00456E3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1F497D" w:themeFill="text2"/>
            <w:vAlign w:val="bottom"/>
          </w:tcPr>
          <w:p w14:paraId="433889F5" w14:textId="292C0783" w:rsidR="002A6060" w:rsidRPr="002A6060" w:rsidRDefault="002A6060" w:rsidP="00456E39">
            <w:pPr>
              <w:jc w:val="center"/>
              <w:rPr>
                <w:b/>
                <w:sz w:val="20"/>
                <w:szCs w:val="20"/>
              </w:rPr>
            </w:pPr>
            <w:r w:rsidRPr="002A6060">
              <w:rPr>
                <w:b/>
                <w:color w:val="FFFFFF" w:themeColor="background1"/>
                <w:sz w:val="20"/>
                <w:szCs w:val="20"/>
              </w:rPr>
              <w:t>180</w:t>
            </w:r>
          </w:p>
        </w:tc>
      </w:tr>
      <w:tr w:rsidR="00456E39" w:rsidRPr="004706CA" w14:paraId="7BF0F902" w14:textId="77777777" w:rsidTr="007739D2">
        <w:trPr>
          <w:trHeight w:val="443"/>
        </w:trPr>
        <w:tc>
          <w:tcPr>
            <w:tcW w:w="2275" w:type="dxa"/>
            <w:shd w:val="clear" w:color="auto" w:fill="C6D9F1" w:themeFill="text2" w:themeFillTint="33"/>
          </w:tcPr>
          <w:p w14:paraId="038BF8FB" w14:textId="77777777" w:rsidR="00456E39" w:rsidRPr="007739D2" w:rsidRDefault="00456E39" w:rsidP="00456E39">
            <w:pPr>
              <w:jc w:val="center"/>
              <w:rPr>
                <w:b/>
              </w:rPr>
            </w:pPr>
            <w:r w:rsidRPr="007739D2">
              <w:rPr>
                <w:b/>
              </w:rPr>
              <w:t>Total Hours in Each Area Toward Program Requirement</w:t>
            </w:r>
          </w:p>
        </w:tc>
        <w:tc>
          <w:tcPr>
            <w:tcW w:w="2405" w:type="dxa"/>
            <w:shd w:val="clear" w:color="auto" w:fill="C6D9F1" w:themeFill="text2" w:themeFillTint="33"/>
          </w:tcPr>
          <w:p w14:paraId="2BDB569A" w14:textId="1EBDDDCE" w:rsidR="00456E39" w:rsidRPr="00DE3D71" w:rsidRDefault="00DE3D71" w:rsidP="00DE3D71">
            <w:pPr>
              <w:rPr>
                <w:b/>
                <w:i/>
                <w:sz w:val="24"/>
                <w:szCs w:val="24"/>
              </w:rPr>
            </w:pPr>
            <w:r w:rsidRPr="00DE3D71">
              <w:rPr>
                <w:b/>
                <w:i/>
                <w:sz w:val="24"/>
                <w:szCs w:val="24"/>
                <w:highlight w:val="yellow"/>
              </w:rPr>
              <w:t>(Women’s Health Hours can be used for adult hours)</w:t>
            </w:r>
            <w:r w:rsidRPr="00DE3D71">
              <w:rPr>
                <w:b/>
                <w:i/>
                <w:sz w:val="24"/>
                <w:szCs w:val="24"/>
              </w:rPr>
              <w:t xml:space="preserve"> </w:t>
            </w:r>
          </w:p>
        </w:tc>
        <w:tc>
          <w:tcPr>
            <w:tcW w:w="1285" w:type="dxa"/>
            <w:shd w:val="clear" w:color="auto" w:fill="C6D9F1" w:themeFill="text2" w:themeFillTint="33"/>
            <w:vAlign w:val="bottom"/>
          </w:tcPr>
          <w:p w14:paraId="18962C3D" w14:textId="4686DFF2" w:rsidR="00456E39" w:rsidRPr="007739D2" w:rsidRDefault="002A6060" w:rsidP="00456E39">
            <w:pPr>
              <w:jc w:val="center"/>
              <w:rPr>
                <w:b/>
                <w:sz w:val="24"/>
                <w:szCs w:val="24"/>
              </w:rPr>
            </w:pPr>
            <w:r w:rsidRPr="007739D2">
              <w:rPr>
                <w:b/>
                <w:sz w:val="24"/>
                <w:szCs w:val="24"/>
              </w:rPr>
              <w:t>/</w:t>
            </w:r>
            <w:r w:rsidR="00456E39" w:rsidRPr="007739D2">
              <w:rPr>
                <w:b/>
                <w:sz w:val="24"/>
                <w:szCs w:val="24"/>
              </w:rPr>
              <w:t>125</w:t>
            </w:r>
          </w:p>
        </w:tc>
        <w:tc>
          <w:tcPr>
            <w:tcW w:w="1260" w:type="dxa"/>
            <w:shd w:val="clear" w:color="auto" w:fill="C6D9F1" w:themeFill="text2" w:themeFillTint="33"/>
            <w:vAlign w:val="bottom"/>
          </w:tcPr>
          <w:p w14:paraId="542BCEEA" w14:textId="21A1D535" w:rsidR="00456E39" w:rsidRPr="007739D2" w:rsidRDefault="002A6060" w:rsidP="00456E39">
            <w:pPr>
              <w:jc w:val="center"/>
              <w:rPr>
                <w:b/>
                <w:sz w:val="24"/>
                <w:szCs w:val="24"/>
              </w:rPr>
            </w:pPr>
            <w:r w:rsidRPr="007739D2">
              <w:rPr>
                <w:b/>
                <w:sz w:val="24"/>
                <w:szCs w:val="24"/>
              </w:rPr>
              <w:t>/</w:t>
            </w:r>
            <w:r w:rsidR="00456E39" w:rsidRPr="007739D2">
              <w:rPr>
                <w:b/>
                <w:sz w:val="24"/>
                <w:szCs w:val="24"/>
              </w:rPr>
              <w:t>75</w:t>
            </w:r>
          </w:p>
        </w:tc>
        <w:tc>
          <w:tcPr>
            <w:tcW w:w="1440" w:type="dxa"/>
            <w:shd w:val="clear" w:color="auto" w:fill="C6D9F1" w:themeFill="text2" w:themeFillTint="33"/>
            <w:vAlign w:val="bottom"/>
          </w:tcPr>
          <w:p w14:paraId="2FADCE09" w14:textId="2C0C29A4" w:rsidR="00456E39" w:rsidRPr="007739D2" w:rsidRDefault="002A6060" w:rsidP="00456E39">
            <w:pPr>
              <w:jc w:val="center"/>
              <w:rPr>
                <w:b/>
                <w:sz w:val="24"/>
                <w:szCs w:val="24"/>
              </w:rPr>
            </w:pPr>
            <w:r w:rsidRPr="007739D2">
              <w:rPr>
                <w:b/>
                <w:sz w:val="24"/>
                <w:szCs w:val="24"/>
              </w:rPr>
              <w:t>/</w:t>
            </w:r>
            <w:r w:rsidR="00456E39" w:rsidRPr="007739D2">
              <w:rPr>
                <w:b/>
                <w:sz w:val="24"/>
                <w:szCs w:val="24"/>
              </w:rPr>
              <w:t>400</w:t>
            </w:r>
          </w:p>
        </w:tc>
        <w:tc>
          <w:tcPr>
            <w:tcW w:w="1260" w:type="dxa"/>
            <w:shd w:val="clear" w:color="auto" w:fill="C6D9F1" w:themeFill="text2" w:themeFillTint="33"/>
            <w:vAlign w:val="bottom"/>
          </w:tcPr>
          <w:p w14:paraId="39C5FFBE" w14:textId="7E29A284" w:rsidR="00456E39" w:rsidRPr="007739D2" w:rsidRDefault="002A6060" w:rsidP="00AA3CE0">
            <w:pPr>
              <w:jc w:val="center"/>
              <w:rPr>
                <w:b/>
                <w:sz w:val="24"/>
                <w:szCs w:val="24"/>
              </w:rPr>
            </w:pPr>
            <w:r w:rsidRPr="007739D2">
              <w:rPr>
                <w:b/>
                <w:sz w:val="24"/>
                <w:szCs w:val="24"/>
              </w:rPr>
              <w:t>/</w:t>
            </w:r>
            <w:r w:rsidR="00456E39" w:rsidRPr="007739D2">
              <w:rPr>
                <w:b/>
                <w:sz w:val="24"/>
                <w:szCs w:val="24"/>
              </w:rPr>
              <w:t>6</w:t>
            </w:r>
            <w:r w:rsidR="00082DB1" w:rsidRPr="007739D2">
              <w:rPr>
                <w:b/>
                <w:sz w:val="24"/>
                <w:szCs w:val="24"/>
              </w:rPr>
              <w:t>6</w:t>
            </w:r>
            <w:r w:rsidR="00456E39" w:rsidRPr="007739D2">
              <w:rPr>
                <w:b/>
                <w:sz w:val="24"/>
                <w:szCs w:val="24"/>
              </w:rPr>
              <w:t>0</w:t>
            </w:r>
          </w:p>
        </w:tc>
      </w:tr>
    </w:tbl>
    <w:p w14:paraId="27D3CE3C" w14:textId="77777777" w:rsidR="001C06E3" w:rsidRDefault="001C06E3" w:rsidP="00456E39">
      <w:pPr>
        <w:spacing w:after="0"/>
      </w:pPr>
    </w:p>
    <w:p w14:paraId="0195AF1D" w14:textId="77777777" w:rsidR="001C06E3" w:rsidRDefault="001C06E3" w:rsidP="00456E39">
      <w:pPr>
        <w:spacing w:after="0"/>
      </w:pPr>
    </w:p>
    <w:p w14:paraId="1EA48BBF" w14:textId="77777777" w:rsidR="007739D2" w:rsidRDefault="00693415" w:rsidP="00456E39">
      <w:pPr>
        <w:spacing w:after="0"/>
      </w:pPr>
      <w:r>
        <w:t xml:space="preserve">Total number of Clinical </w:t>
      </w:r>
      <w:r w:rsidR="00B51826">
        <w:t xml:space="preserve">Hours </w:t>
      </w:r>
      <w:r>
        <w:t>in the program: _____</w:t>
      </w:r>
      <w:r w:rsidR="0090141E" w:rsidRPr="00AF1BC8">
        <w:rPr>
          <w:u w:val="single"/>
        </w:rPr>
        <w:t>6</w:t>
      </w:r>
      <w:r w:rsidR="00082DB1">
        <w:rPr>
          <w:u w:val="single"/>
        </w:rPr>
        <w:t>6</w:t>
      </w:r>
      <w:r w:rsidR="0090141E" w:rsidRPr="00AF1BC8">
        <w:rPr>
          <w:u w:val="single"/>
        </w:rPr>
        <w:t>0</w:t>
      </w:r>
      <w:r>
        <w:t>_______________</w:t>
      </w:r>
      <w:r w:rsidR="00C66AA9">
        <w:br/>
      </w:r>
    </w:p>
    <w:p w14:paraId="2DC07E64" w14:textId="4A7AD8D0" w:rsidR="007739D2" w:rsidRDefault="007739D2" w:rsidP="00456E39">
      <w:pPr>
        <w:spacing w:after="0"/>
      </w:pPr>
      <w:r>
        <w:t>Total number of Clinical Hours Student has completed _____</w:t>
      </w:r>
      <w:r w:rsidR="0051139F">
        <w:t>____</w:t>
      </w:r>
      <w:r>
        <w:t>________</w:t>
      </w:r>
    </w:p>
    <w:p w14:paraId="0462694D" w14:textId="6F8DCB63" w:rsidR="00B51826" w:rsidRDefault="007739D2" w:rsidP="00456E39">
      <w:pPr>
        <w:spacing w:after="0"/>
      </w:pPr>
      <w:r>
        <w:t xml:space="preserve"> </w:t>
      </w:r>
    </w:p>
    <w:p w14:paraId="4E6E6239" w14:textId="4C78C05C" w:rsidR="00DF212F" w:rsidRDefault="00C66AA9" w:rsidP="0050031B">
      <w:r>
        <w:t xml:space="preserve">Student has met Clinical Requirement for Graduation:   </w:t>
      </w:r>
      <w:r w:rsidR="009F00F8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instrText xml:space="preserve"> FORMCHECKBOX </w:instrText>
      </w:r>
      <w:r w:rsidR="00DC6920">
        <w:fldChar w:fldCharType="separate"/>
      </w:r>
      <w:r w:rsidR="009F00F8">
        <w:fldChar w:fldCharType="end"/>
      </w:r>
      <w:bookmarkEnd w:id="1"/>
      <w:r>
        <w:t xml:space="preserve"> Yes</w:t>
      </w:r>
      <w:r>
        <w:tab/>
      </w:r>
      <w:r>
        <w:tab/>
      </w:r>
      <w:r w:rsidR="009F00F8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>
        <w:instrText xml:space="preserve"> FORMCHECKBOX </w:instrText>
      </w:r>
      <w:r w:rsidR="00DC6920">
        <w:fldChar w:fldCharType="separate"/>
      </w:r>
      <w:r w:rsidR="009F00F8">
        <w:fldChar w:fldCharType="end"/>
      </w:r>
      <w:bookmarkEnd w:id="2"/>
      <w:r>
        <w:t xml:space="preserve">  No</w:t>
      </w:r>
    </w:p>
    <w:p w14:paraId="5128827E" w14:textId="77777777" w:rsidR="00C66AA9" w:rsidRDefault="00C66AA9" w:rsidP="0050031B">
      <w:r>
        <w:t>Faculty Signature: ______________________</w:t>
      </w:r>
      <w:r w:rsidR="00693415">
        <w:t>_________________________Date_____________</w:t>
      </w:r>
    </w:p>
    <w:p w14:paraId="1A230F64" w14:textId="77777777" w:rsidR="00C66AA9" w:rsidRDefault="00C66AA9" w:rsidP="0050031B">
      <w:r>
        <w:t>Program Director Signature: ______________</w:t>
      </w:r>
      <w:r w:rsidR="00693415">
        <w:t>_________________________Date______________</w:t>
      </w:r>
    </w:p>
    <w:p w14:paraId="4E122D38" w14:textId="5833506B" w:rsidR="0090141E" w:rsidRPr="007739D2" w:rsidRDefault="0090141E" w:rsidP="007749BE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7739D2">
        <w:rPr>
          <w:rFonts w:ascii="Arial" w:hAnsi="Arial" w:cs="Arial"/>
          <w:sz w:val="28"/>
          <w:szCs w:val="28"/>
        </w:rPr>
        <w:t>To sit for the FNP National Certification you must have a minimum of 500 Direct</w:t>
      </w:r>
      <w:r w:rsidR="007749BE" w:rsidRPr="007739D2">
        <w:rPr>
          <w:rFonts w:ascii="Arial" w:hAnsi="Arial" w:cs="Arial"/>
          <w:sz w:val="28"/>
          <w:szCs w:val="28"/>
        </w:rPr>
        <w:t xml:space="preserve"> Patient Care Hours</w:t>
      </w:r>
      <w:r w:rsidR="0002620D" w:rsidRPr="007739D2">
        <w:rPr>
          <w:rFonts w:ascii="Arial" w:hAnsi="Arial" w:cs="Arial"/>
          <w:sz w:val="28"/>
          <w:szCs w:val="28"/>
        </w:rPr>
        <w:t xml:space="preserve"> supervised by a qualified preceptor</w:t>
      </w:r>
      <w:r w:rsidR="007749BE" w:rsidRPr="007739D2">
        <w:rPr>
          <w:rFonts w:ascii="Arial" w:hAnsi="Arial" w:cs="Arial"/>
          <w:sz w:val="28"/>
          <w:szCs w:val="28"/>
        </w:rPr>
        <w:t xml:space="preserve"> and of those 500 Direct Patient Care Hours </w:t>
      </w:r>
      <w:r w:rsidR="0002620D" w:rsidRPr="007739D2">
        <w:rPr>
          <w:rFonts w:ascii="Arial" w:hAnsi="Arial" w:cs="Arial"/>
          <w:sz w:val="28"/>
          <w:szCs w:val="28"/>
        </w:rPr>
        <w:t>the population foci for which that student was prepared FNP=Women/Pedi/Adult</w:t>
      </w:r>
      <w:r w:rsidR="000657F9" w:rsidRPr="007739D2">
        <w:rPr>
          <w:rFonts w:ascii="Arial" w:hAnsi="Arial" w:cs="Arial"/>
          <w:sz w:val="28"/>
          <w:szCs w:val="28"/>
        </w:rPr>
        <w:t xml:space="preserve"> must be reflected</w:t>
      </w:r>
      <w:r w:rsidR="0002620D" w:rsidRPr="007739D2">
        <w:rPr>
          <w:rFonts w:ascii="Arial" w:hAnsi="Arial" w:cs="Arial"/>
          <w:sz w:val="28"/>
          <w:szCs w:val="28"/>
        </w:rPr>
        <w:t xml:space="preserve">. There are no specific clinical </w:t>
      </w:r>
      <w:r w:rsidR="007739D2" w:rsidRPr="007739D2">
        <w:rPr>
          <w:rFonts w:ascii="Arial" w:hAnsi="Arial" w:cs="Arial"/>
          <w:sz w:val="28"/>
          <w:szCs w:val="28"/>
        </w:rPr>
        <w:t>hour</w:t>
      </w:r>
      <w:r w:rsidR="0002620D" w:rsidRPr="007739D2">
        <w:rPr>
          <w:rFonts w:ascii="Arial" w:hAnsi="Arial" w:cs="Arial"/>
          <w:sz w:val="28"/>
          <w:szCs w:val="28"/>
        </w:rPr>
        <w:t xml:space="preserve"> requirements for population focus.</w:t>
      </w:r>
    </w:p>
    <w:p w14:paraId="2A5D9888" w14:textId="77777777" w:rsidR="0090141E" w:rsidRPr="007739D2" w:rsidRDefault="0090141E" w:rsidP="0090141E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7739D2">
        <w:rPr>
          <w:rFonts w:ascii="Arial" w:hAnsi="Arial" w:cs="Arial"/>
          <w:sz w:val="28"/>
          <w:szCs w:val="28"/>
        </w:rPr>
        <w:t xml:space="preserve">This is a worksheet to tally your clinical hours over the course of the FNP program </w:t>
      </w:r>
    </w:p>
    <w:p w14:paraId="63B1756B" w14:textId="77777777" w:rsidR="0090141E" w:rsidRPr="007739D2" w:rsidRDefault="0090141E" w:rsidP="0090141E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7739D2">
        <w:rPr>
          <w:rFonts w:ascii="Arial" w:hAnsi="Arial" w:cs="Arial"/>
          <w:sz w:val="28"/>
          <w:szCs w:val="28"/>
        </w:rPr>
        <w:t>As you progress in the program you will add your clinical hours</w:t>
      </w:r>
    </w:p>
    <w:p w14:paraId="29F265CF" w14:textId="77777777" w:rsidR="0002620D" w:rsidRPr="007739D2" w:rsidRDefault="0002620D" w:rsidP="0090141E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7739D2">
        <w:rPr>
          <w:rFonts w:ascii="Arial" w:hAnsi="Arial" w:cs="Arial"/>
          <w:sz w:val="28"/>
          <w:szCs w:val="28"/>
        </w:rPr>
        <w:t>This worksheet will allow your clinical faculty, director, accreditation surveyor, yourself to be able to calculate your current student hours at any given time</w:t>
      </w:r>
    </w:p>
    <w:p w14:paraId="53388B2B" w14:textId="082DB1F8" w:rsidR="0002620D" w:rsidRPr="007739D2" w:rsidRDefault="00DE3D71" w:rsidP="0090141E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is worksheet is used through all 5 semesters to track your progress </w:t>
      </w:r>
    </w:p>
    <w:p w14:paraId="3B3FC9B6" w14:textId="6CCA4AA1" w:rsidR="0002620D" w:rsidRPr="007739D2" w:rsidRDefault="0002620D" w:rsidP="0090141E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7739D2">
        <w:rPr>
          <w:rFonts w:ascii="Arial" w:hAnsi="Arial" w:cs="Arial"/>
          <w:sz w:val="28"/>
          <w:szCs w:val="28"/>
        </w:rPr>
        <w:t xml:space="preserve">Please </w:t>
      </w:r>
      <w:r w:rsidR="00DE3D71">
        <w:rPr>
          <w:rFonts w:ascii="Arial" w:hAnsi="Arial" w:cs="Arial"/>
          <w:sz w:val="28"/>
          <w:szCs w:val="28"/>
        </w:rPr>
        <w:t xml:space="preserve">upload </w:t>
      </w:r>
      <w:r w:rsidRPr="007739D2">
        <w:rPr>
          <w:rFonts w:ascii="Arial" w:hAnsi="Arial" w:cs="Arial"/>
          <w:sz w:val="28"/>
          <w:szCs w:val="28"/>
        </w:rPr>
        <w:t xml:space="preserve">this </w:t>
      </w:r>
      <w:r w:rsidR="000266BF" w:rsidRPr="007739D2">
        <w:rPr>
          <w:rFonts w:ascii="Arial" w:hAnsi="Arial" w:cs="Arial"/>
          <w:sz w:val="28"/>
          <w:szCs w:val="28"/>
        </w:rPr>
        <w:t xml:space="preserve">worksheet to your clinical </w:t>
      </w:r>
      <w:r w:rsidR="00DE3D71">
        <w:rPr>
          <w:rFonts w:ascii="Arial" w:hAnsi="Arial" w:cs="Arial"/>
          <w:sz w:val="28"/>
          <w:szCs w:val="28"/>
        </w:rPr>
        <w:t>practicum site at the end of the</w:t>
      </w:r>
      <w:r w:rsidR="000266BF" w:rsidRPr="007739D2">
        <w:rPr>
          <w:rFonts w:ascii="Arial" w:hAnsi="Arial" w:cs="Arial"/>
          <w:sz w:val="28"/>
          <w:szCs w:val="28"/>
        </w:rPr>
        <w:t xml:space="preserve"> semester</w:t>
      </w:r>
      <w:r w:rsidR="00DE3D71">
        <w:rPr>
          <w:rFonts w:ascii="Arial" w:hAnsi="Arial" w:cs="Arial"/>
          <w:sz w:val="28"/>
          <w:szCs w:val="28"/>
        </w:rPr>
        <w:t xml:space="preserve"> for a grade.</w:t>
      </w:r>
    </w:p>
    <w:sectPr w:rsidR="0002620D" w:rsidRPr="007739D2" w:rsidSect="009F00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DFA870" w14:textId="77777777" w:rsidR="00DC6920" w:rsidRDefault="00DC6920" w:rsidP="00A90BA3">
      <w:pPr>
        <w:spacing w:after="0" w:line="240" w:lineRule="auto"/>
      </w:pPr>
      <w:r>
        <w:separator/>
      </w:r>
    </w:p>
  </w:endnote>
  <w:endnote w:type="continuationSeparator" w:id="0">
    <w:p w14:paraId="658D09FD" w14:textId="77777777" w:rsidR="00DC6920" w:rsidRDefault="00DC6920" w:rsidP="00A90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44FE65" w14:textId="77777777" w:rsidR="007739D2" w:rsidRDefault="007739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88F86D" w14:textId="3CE230D9" w:rsidR="00787C00" w:rsidRDefault="001C06E3">
    <w:pPr>
      <w:pStyle w:val="Footer"/>
    </w:pPr>
    <w:r>
      <w:t>05</w:t>
    </w:r>
    <w:r w:rsidR="00082DB1">
      <w:t>/</w:t>
    </w:r>
    <w:r w:rsidR="00787C00">
      <w:t>1</w:t>
    </w:r>
    <w:r>
      <w:t>7</w:t>
    </w:r>
  </w:p>
  <w:p w14:paraId="0FAF3BE7" w14:textId="77777777" w:rsidR="00787C00" w:rsidRDefault="00996D68">
    <w:pPr>
      <w:pStyle w:val="Footer"/>
    </w:pPr>
    <w:proofErr w:type="spellStart"/>
    <w:r>
      <w:t>sal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900D9" w14:textId="77777777" w:rsidR="007739D2" w:rsidRDefault="007739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CF91EA" w14:textId="77777777" w:rsidR="00DC6920" w:rsidRDefault="00DC6920" w:rsidP="00A90BA3">
      <w:pPr>
        <w:spacing w:after="0" w:line="240" w:lineRule="auto"/>
      </w:pPr>
      <w:r>
        <w:separator/>
      </w:r>
    </w:p>
  </w:footnote>
  <w:footnote w:type="continuationSeparator" w:id="0">
    <w:p w14:paraId="4371675C" w14:textId="77777777" w:rsidR="00DC6920" w:rsidRDefault="00DC6920" w:rsidP="00A90B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4118E6" w14:textId="77777777" w:rsidR="007739D2" w:rsidRDefault="007739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DC05F5" w14:textId="77C5BADA" w:rsidR="00787C00" w:rsidRDefault="00996D68" w:rsidP="00A90BA3">
    <w:pPr>
      <w:pStyle w:val="Header"/>
      <w:jc w:val="center"/>
    </w:pPr>
    <w:r>
      <w:t>St. David’s School of Nursing</w:t>
    </w:r>
  </w:p>
  <w:p w14:paraId="19DD4C1E" w14:textId="77777777" w:rsidR="00996D68" w:rsidRDefault="00996D68" w:rsidP="00A90BA3">
    <w:pPr>
      <w:pStyle w:val="Header"/>
      <w:jc w:val="center"/>
    </w:pPr>
    <w:r>
      <w:t>Texas State University</w:t>
    </w:r>
  </w:p>
  <w:p w14:paraId="59BDD2A5" w14:textId="77777777" w:rsidR="00787C00" w:rsidRDefault="00787C00" w:rsidP="00A90BA3">
    <w:pPr>
      <w:pStyle w:val="Header"/>
      <w:jc w:val="center"/>
    </w:pPr>
    <w:r>
      <w:t>Family Nurse Practitioner Program</w:t>
    </w:r>
  </w:p>
  <w:p w14:paraId="6246E32C" w14:textId="77777777" w:rsidR="00787C00" w:rsidRPr="001B3C3F" w:rsidRDefault="00787C00" w:rsidP="00A90BA3">
    <w:pPr>
      <w:pStyle w:val="Header"/>
      <w:jc w:val="center"/>
      <w:rPr>
        <w:rFonts w:ascii="Arial Black" w:hAnsi="Arial Black"/>
        <w:sz w:val="24"/>
        <w:szCs w:val="24"/>
      </w:rPr>
    </w:pPr>
    <w:r w:rsidRPr="001B3C3F">
      <w:rPr>
        <w:rFonts w:ascii="Arial Black" w:hAnsi="Arial Black"/>
        <w:sz w:val="24"/>
        <w:szCs w:val="24"/>
      </w:rPr>
      <w:t>Summary of Clinical Hours</w:t>
    </w:r>
  </w:p>
  <w:p w14:paraId="54860A04" w14:textId="77777777" w:rsidR="00787C00" w:rsidRDefault="00787C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AB2F0A" w14:textId="77777777" w:rsidR="007739D2" w:rsidRDefault="007739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CA4B35"/>
    <w:multiLevelType w:val="hybridMultilevel"/>
    <w:tmpl w:val="221E43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sjC3AJHGpqbmSjpKwanFxZn5eSAFxrUA6dSGSCwAAAA="/>
  </w:docVars>
  <w:rsids>
    <w:rsidRoot w:val="00A90BA3"/>
    <w:rsid w:val="0002620D"/>
    <w:rsid w:val="000266BF"/>
    <w:rsid w:val="000657F9"/>
    <w:rsid w:val="00082DB1"/>
    <w:rsid w:val="00082E73"/>
    <w:rsid w:val="000C341C"/>
    <w:rsid w:val="00167B03"/>
    <w:rsid w:val="00171784"/>
    <w:rsid w:val="00186E8C"/>
    <w:rsid w:val="00191AE8"/>
    <w:rsid w:val="001A5BE2"/>
    <w:rsid w:val="001A6F38"/>
    <w:rsid w:val="001B3C3F"/>
    <w:rsid w:val="001C06E3"/>
    <w:rsid w:val="001C1141"/>
    <w:rsid w:val="001E5095"/>
    <w:rsid w:val="0020396D"/>
    <w:rsid w:val="0020649C"/>
    <w:rsid w:val="002162A1"/>
    <w:rsid w:val="00232996"/>
    <w:rsid w:val="002833D7"/>
    <w:rsid w:val="002A0CB8"/>
    <w:rsid w:val="002A6060"/>
    <w:rsid w:val="002B6DDB"/>
    <w:rsid w:val="002C11D3"/>
    <w:rsid w:val="002D17ED"/>
    <w:rsid w:val="002D4357"/>
    <w:rsid w:val="00305347"/>
    <w:rsid w:val="00395775"/>
    <w:rsid w:val="0041500D"/>
    <w:rsid w:val="00434DA7"/>
    <w:rsid w:val="004453D8"/>
    <w:rsid w:val="0044715E"/>
    <w:rsid w:val="00456E39"/>
    <w:rsid w:val="004706CA"/>
    <w:rsid w:val="004A0E91"/>
    <w:rsid w:val="004D0F31"/>
    <w:rsid w:val="0050031B"/>
    <w:rsid w:val="0051139F"/>
    <w:rsid w:val="00576056"/>
    <w:rsid w:val="005846F7"/>
    <w:rsid w:val="005D306B"/>
    <w:rsid w:val="00626154"/>
    <w:rsid w:val="00693415"/>
    <w:rsid w:val="00717528"/>
    <w:rsid w:val="0074011E"/>
    <w:rsid w:val="007739D2"/>
    <w:rsid w:val="007749BE"/>
    <w:rsid w:val="00774A10"/>
    <w:rsid w:val="00787C00"/>
    <w:rsid w:val="007F286C"/>
    <w:rsid w:val="008538CF"/>
    <w:rsid w:val="008A23B3"/>
    <w:rsid w:val="008C30AF"/>
    <w:rsid w:val="008F1196"/>
    <w:rsid w:val="0090141E"/>
    <w:rsid w:val="009133C4"/>
    <w:rsid w:val="0096422F"/>
    <w:rsid w:val="00996D68"/>
    <w:rsid w:val="009A3474"/>
    <w:rsid w:val="009F00F8"/>
    <w:rsid w:val="00A12F9F"/>
    <w:rsid w:val="00A32ABE"/>
    <w:rsid w:val="00A53598"/>
    <w:rsid w:val="00A90BA3"/>
    <w:rsid w:val="00A97A55"/>
    <w:rsid w:val="00AA3CE0"/>
    <w:rsid w:val="00AE7724"/>
    <w:rsid w:val="00AF1BC8"/>
    <w:rsid w:val="00B51826"/>
    <w:rsid w:val="00B60778"/>
    <w:rsid w:val="00B62C93"/>
    <w:rsid w:val="00B648D2"/>
    <w:rsid w:val="00BA3377"/>
    <w:rsid w:val="00BA549E"/>
    <w:rsid w:val="00BB578F"/>
    <w:rsid w:val="00BB7CE6"/>
    <w:rsid w:val="00BC7E66"/>
    <w:rsid w:val="00BF1D2F"/>
    <w:rsid w:val="00C1143D"/>
    <w:rsid w:val="00C66AA9"/>
    <w:rsid w:val="00C80B56"/>
    <w:rsid w:val="00CC11AC"/>
    <w:rsid w:val="00CE6FAB"/>
    <w:rsid w:val="00D211B0"/>
    <w:rsid w:val="00D26196"/>
    <w:rsid w:val="00DC6920"/>
    <w:rsid w:val="00DD6802"/>
    <w:rsid w:val="00DE3D71"/>
    <w:rsid w:val="00DF212F"/>
    <w:rsid w:val="00E078D8"/>
    <w:rsid w:val="00E1398D"/>
    <w:rsid w:val="00E5546B"/>
    <w:rsid w:val="00E71CD3"/>
    <w:rsid w:val="00EB43F5"/>
    <w:rsid w:val="00EC6FAF"/>
    <w:rsid w:val="00ED5269"/>
    <w:rsid w:val="00EF60E1"/>
    <w:rsid w:val="00F5382C"/>
    <w:rsid w:val="00F66F72"/>
    <w:rsid w:val="00F74D3F"/>
    <w:rsid w:val="00F775EE"/>
    <w:rsid w:val="00FC0A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DB6BE7"/>
  <w15:docId w15:val="{45C5C35B-A6FD-40EA-85AD-425166BB1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90B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90BA3"/>
  </w:style>
  <w:style w:type="paragraph" w:styleId="Footer">
    <w:name w:val="footer"/>
    <w:basedOn w:val="Normal"/>
    <w:link w:val="FooterChar"/>
    <w:uiPriority w:val="99"/>
    <w:unhideWhenUsed/>
    <w:rsid w:val="00A90B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0BA3"/>
  </w:style>
  <w:style w:type="table" w:styleId="TableGrid">
    <w:name w:val="Table Grid"/>
    <w:basedOn w:val="TableNormal"/>
    <w:uiPriority w:val="59"/>
    <w:rsid w:val="00A90B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14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34F9E0-DDB2-4AB4-9D2E-70C01EA16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xas at Tyler</Company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Levenson, Shirley</cp:lastModifiedBy>
  <cp:revision>2</cp:revision>
  <dcterms:created xsi:type="dcterms:W3CDTF">2017-05-16T18:55:00Z</dcterms:created>
  <dcterms:modified xsi:type="dcterms:W3CDTF">2017-05-16T18:55:00Z</dcterms:modified>
</cp:coreProperties>
</file>